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FOR OPTHALMOLOGY INTERNSHIP POSITION</w:t>
      </w:r>
      <w:r>
        <w:br/>
      </w:r>
      <w:r>
        <w:t xml:space="preserve">AT NAPLES EYE CLINIC, ITALY</w:t>
      </w:r>
    </w:p>
    <w:bookmarkEnd w:id="20"/>
    <w:p>
      <w:pPr>
        <w:pStyle w:val="BodyText"/>
      </w:pPr>
      <w:r>
        <w:t xml:space="preserve">Dr. Alessandra Lombardi</w:t>
      </w:r>
      <w:r>
        <w:br/>
      </w:r>
      <w:r>
        <w:t xml:space="preserve">Head of Ophthalmology Department</w:t>
      </w:r>
      <w:r>
        <w:br/>
      </w:r>
      <w:r>
        <w:t xml:space="preserve">Naples Eye Clinic &amp; Research Center</w:t>
      </w:r>
      <w:r>
        <w:br/>
      </w:r>
      <w:r>
        <w:t xml:space="preserve">Piazza Santa Maria della Pieta, 27</w:t>
      </w:r>
      <w:r>
        <w:br/>
      </w:r>
      <w:r>
        <w:t xml:space="preserve">80134 Naples, Italy</w:t>
      </w:r>
    </w:p>
    <w:p>
      <w:pPr>
        <w:pStyle w:val="BodyText"/>
      </w:pPr>
      <w:r>
        <w:t xml:space="preserve">Date: October 26, 2023</w:t>
      </w:r>
    </w:p>
    <w:bookmarkStart w:id="21" w:name="X23eccc59ab89e361f883c7408cd06f48acd5a2e"/>
    <w:p>
      <w:pPr>
        <w:pStyle w:val="Heading2"/>
      </w:pPr>
      <w:r>
        <w:t xml:space="preserve">Subject: Formal Application for Ophthalmology Internship Program</w:t>
      </w:r>
    </w:p>
    <w:bookmarkEnd w:id="21"/>
    <w:p>
      <w:pPr>
        <w:pStyle w:val="FirstParagraph"/>
      </w:pPr>
      <w:r>
        <w:t xml:space="preserve">Dear Dr. Lombardi,</w:t>
      </w:r>
    </w:p>
    <w:p>
      <w:pPr>
        <w:pStyle w:val="BodyText"/>
      </w:pPr>
      <w:r>
        <w:t xml:space="preserve">With profound enthusiasm and deep respect for the distinguished legacy of ophthalmic excellence in Italy, I am writing to express my earnest interest in the Ophthalmology Internship Program at your esteemed Naples Eye Clinic &amp; Research Center. As a dedicated medical graduate with specialized clinical training and a steadfast commitment to advancing eye care, this</w:t>
      </w:r>
      <w:r>
        <w:t xml:space="preserve"> </w:t>
      </w:r>
      <w:r>
        <w:rPr>
          <w:bCs/>
          <w:b/>
        </w:rPr>
        <w:t xml:space="preserve">Internship Application Letter</w:t>
      </w:r>
      <w:r>
        <w:t xml:space="preserve"> </w:t>
      </w:r>
      <w:r>
        <w:t xml:space="preserve">serves as my formal submission for the upcoming residency cycle in</w:t>
      </w:r>
      <w:r>
        <w:t xml:space="preserve"> </w:t>
      </w:r>
      <w:r>
        <w:rPr>
          <w:bCs/>
          <w:b/>
        </w:rPr>
        <w:t xml:space="preserve">Italy Naples</w:t>
      </w:r>
      <w:r>
        <w:t xml:space="preserve">, where I aim to contribute to and learn from one of Europe's most dynamic ophthalmic communities.</w:t>
      </w:r>
    </w:p>
    <w:p>
      <w:pPr>
        <w:pStyle w:val="BodyText"/>
      </w:pPr>
      <w:r>
        <w:t xml:space="preserve">Having completed my medical degree with honors at Università Cattolica del Sacro Cuore in Rome, I have immersed myself in every facet of ocular medicine through rigorous academic coursework and hands-on clinical rotations. My passion for ophthalmology was solidified during a six-month elective at Ospedale San Raffaele in Milan, where I assisted in over 300 surgical procedures—from cataract extractions to complex retinal repairs—and developed expertise in diagnostic imaging techniques including OCT, visual field testing, and slit-lamp examinations. What particularly captivated me was the precision required in each intervention; a single millimeter of misalignment during a vitrectomy could mean the difference between vision restoration and permanent impairment. This realization cemented my resolve to become an</w:t>
      </w:r>
      <w:r>
        <w:t xml:space="preserve"> </w:t>
      </w:r>
      <w:r>
        <w:rPr>
          <w:bCs/>
          <w:b/>
        </w:rPr>
        <w:t xml:space="preserve">Ophthalmologist</w:t>
      </w:r>
      <w:r>
        <w:t xml:space="preserve"> </w:t>
      </w:r>
      <w:r>
        <w:t xml:space="preserve">dedicated to patient-centered care through technical mastery.</w:t>
      </w:r>
    </w:p>
    <w:p>
      <w:pPr>
        <w:pStyle w:val="BodyText"/>
      </w:pPr>
      <w:r>
        <w:t xml:space="preserve">My clinical experience extended beyond procedural skills. During my rotation at Rome’s Institute of Ocular Pathology, I collaborated on a research project investigating diabetic retinopathy prevalence in Southern Italy. Our findings, published in the *European Journal of Ophthalmology* (2023), revealed alarming rates among non-urban populations—a trend I believe Naples’ unique demographic landscape mirrors. The city’s rich tapestry of elderly residents and historically underserved communities presents both a critical challenge and an unparalleled opportunity for innovative eye care delivery. It is precisely this confluence of medical need, cultural significance, and institutional prestige that draws me to</w:t>
      </w:r>
      <w:r>
        <w:t xml:space="preserve"> </w:t>
      </w:r>
      <w:r>
        <w:rPr>
          <w:bCs/>
          <w:b/>
        </w:rPr>
        <w:t xml:space="preserve">Italy Naples</w:t>
      </w:r>
      <w:r>
        <w:t xml:space="preserve">. I have long admired your clinic’s pioneering work in tele-ophthalmology initiatives across Campania, particularly the mobile screening units reaching remote coastal villages—a model I aspire to contribute to and expand upon.</w:t>
      </w:r>
    </w:p>
    <w:p>
      <w:pPr>
        <w:pStyle w:val="BodyText"/>
      </w:pPr>
      <w:r>
        <w:t xml:space="preserve">The Naples Eye Clinic’s reputation for integrating cutting-edge technology with compassionate patient engagement aligns perfectly with my professional ethos. I was especially inspired by your recent publication on AI-driven early detection of glaucoma, which demonstrated a 40% improvement in diagnostic accuracy among at-risk cohorts. In my academic portfolio, I developed a similar algorithmic approach during my master’s thesis project, creating an image-processing tool for identifying drusen deposits in retinal scans—work that earned me the *Fondazione Italiana per la Medicina Oculare* Research Award. I am eager to apply this methodology under your mentorship while learning from Naples’ legacy of ophthalmic pioneers like Dr. Giuseppe Lanzara, whose 19th-century innovations in cataract surgery still influence modern techniques.</w:t>
      </w:r>
    </w:p>
    <w:p>
      <w:pPr>
        <w:pStyle w:val="BodyText"/>
      </w:pPr>
      <w:r>
        <w:t xml:space="preserve">My fluency in Italian (C2 level) and English (fluent medical proficiency), coupled with a deep appreciation for Neapolitan culture, will facilitate seamless integration into your team. I have already familiarized myself with Naples’ healthcare ecosystem: its public hospitals like Città della Salute e della Scienza, the private facilities along Via Toledo, and the University of Naples Federico II’s ophthalmology department—where I attended a guest lecture on geographic atrophy management that further fueled my ambition. I understand that working in</w:t>
      </w:r>
      <w:r>
        <w:t xml:space="preserve"> </w:t>
      </w:r>
      <w:r>
        <w:rPr>
          <w:bCs/>
          <w:b/>
        </w:rPr>
        <w:t xml:space="preserve">Italy Naples</w:t>
      </w:r>
      <w:r>
        <w:t xml:space="preserve"> </w:t>
      </w:r>
      <w:r>
        <w:t xml:space="preserve">requires not just clinical acumen but cultural sensitivity; my volunteer work with refugee populations through *Medici Senza Frontiere* taught me to navigate linguistic and social barriers while delivering dignified care—a skill I will bring to every patient interaction at your clinic.</w:t>
      </w:r>
    </w:p>
    <w:p>
      <w:pPr>
        <w:pStyle w:val="BodyText"/>
      </w:pPr>
      <w:r>
        <w:t xml:space="preserve">I recognize that the Ophthalmology Internship at Naples Eye Clinic represents more than a training opportunity—it is a gateway to shaping the future of eye care in Southern Europe. Your clinic’s emphasis on community outreach, research collaboration, and surgical innovation mirrors my own trajectory: I plan to establish an ocular health initiative focused on elderly populations in Campania post-internship, addressing gaps identified during my work with rural screenings. Naples’ unique position as a crossroads of Mediterranean healthcare makes it the ideal incubator for such endeavors. Moreover, I am confident that your clinic’s partnership with international institutions like the European Society of Ophthalmology will provide me with global perspectives essential for a modern</w:t>
      </w:r>
      <w:r>
        <w:t xml:space="preserve"> </w:t>
      </w:r>
      <w:r>
        <w:rPr>
          <w:bCs/>
          <w:b/>
        </w:rPr>
        <w:t xml:space="preserve">Ophthalmologist</w:t>
      </w:r>
      <w:r>
        <w:t xml:space="preserve">.</w:t>
      </w:r>
    </w:p>
    <w:p>
      <w:pPr>
        <w:pStyle w:val="BodyText"/>
      </w:pPr>
      <w:r>
        <w:t xml:space="preserve">My technical competencies are complemented by soft skills forged through high-pressure clinical environments. During a cardiac surgery rotation at Ospedale San Giovanni Addolorata, I managed triage during an emergency influx of patients, demonstrating the composure and organizational agility required for ophthalmic settings where timely intervention is vision-critical. I also led a student-led campaign promoting eye health in Naples’ public schools—evidencing my ability to translate complex medical knowledge into accessible community education. These experiences, combined with my proficiency in surgical simulators (including the *Simulab Ophthalmic Training System*), position me to contribute immediately upon joining your team.</w:t>
      </w:r>
    </w:p>
    <w:p>
      <w:pPr>
        <w:pStyle w:val="BodyText"/>
      </w:pPr>
      <w:r>
        <w:t xml:space="preserve">I am deeply honored by the opportunity to apply for this prestigious internship and respectfully request an interview at your convenience. My enclosed CV details additional qualifications, including my certification in advanced ophthalmic nursing from the *Istituto Superiore di Sanità* and volunteer work with *Lega Italiana per la Lotta contro i Tumori* (LILT) where I assisted in cataract screening camps across Campania. I have attached two letters of recommendation: one from Professor Luca Ferraro, Director of Ophthalmology at Università La Sapienza, and another from Dr. Elena Moretti, Senior Surgeon at Ospedale Bambino Gesù.</w:t>
      </w:r>
    </w:p>
    <w:p>
      <w:pPr>
        <w:pStyle w:val="BodyText"/>
      </w:pPr>
      <w:r>
        <w:t xml:space="preserve">Thank you for considering my application as a potential future colleague in Naples. I am eager to bring my dedication, technical skills, and cultural commitment to your clinic’s mission of transforming vision care in</w:t>
      </w:r>
      <w:r>
        <w:t xml:space="preserve"> </w:t>
      </w:r>
      <w:r>
        <w:rPr>
          <w:bCs/>
          <w:b/>
        </w:rPr>
        <w:t xml:space="preserve">Italy Naples</w:t>
      </w:r>
      <w:r>
        <w:t xml:space="preserve">. The prospect of learning from your renowned faculty while serving the vibrant communities of Southern Italy fills me with professional purpose and excitement. I look forward to discussing how my background aligns with the clinic’s vision for the coming years.</w:t>
      </w:r>
    </w:p>
    <w:p>
      <w:pPr>
        <w:pStyle w:val="BodyText"/>
      </w:pPr>
      <w:r>
        <w:t xml:space="preserve">Sincerely,</w:t>
      </w:r>
    </w:p>
    <w:p>
      <w:pPr>
        <w:pStyle w:val="BodyText"/>
      </w:pPr>
      <w:r>
        <w:t xml:space="preserve">Giuseppe Marino</w:t>
      </w:r>
    </w:p>
    <w:p>
      <w:pPr>
        <w:pStyle w:val="BodyText"/>
      </w:pPr>
      <w:r>
        <w:t xml:space="preserve">Medical Doctor (MD), Università Cattolica del Sacro Cuore, Rome</w:t>
      </w:r>
    </w:p>
    <w:p>
      <w:pPr>
        <w:pStyle w:val="BodyText"/>
      </w:pPr>
      <w:r>
        <w:t xml:space="preserve">Email: giuseppe.marino@med.unical.it | Phone: +39 345 678 9012</w:t>
      </w:r>
    </w:p>
    <w:p>
      <w:pPr>
        <w:pStyle w:val="BodyText"/>
      </w:pPr>
      <w:r>
        <w:t xml:space="preserve">Enclosures:</w:t>
      </w:r>
    </w:p>
    <w:p>
      <w:pPr>
        <w:numPr>
          <w:ilvl w:val="0"/>
          <w:numId w:val="1001"/>
        </w:numPr>
        <w:pStyle w:val="Compact"/>
      </w:pPr>
      <w:r>
        <w:t xml:space="preserve">Curriculum Vitae</w:t>
      </w:r>
    </w:p>
    <w:p>
      <w:pPr>
        <w:numPr>
          <w:ilvl w:val="0"/>
          <w:numId w:val="1001"/>
        </w:numPr>
        <w:pStyle w:val="Compact"/>
      </w:pPr>
      <w:r>
        <w:t xml:space="preserve">Recommendation Letter from Prof. Luca Ferraro</w:t>
      </w:r>
    </w:p>
    <w:p>
      <w:pPr>
        <w:numPr>
          <w:ilvl w:val="0"/>
          <w:numId w:val="1001"/>
        </w:numPr>
        <w:pStyle w:val="Compact"/>
      </w:pPr>
      <w:r>
        <w:t xml:space="preserve">Recommendation Letter from Dr. Elena Moretti</w:t>
      </w:r>
    </w:p>
    <w:p>
      <w:pPr>
        <w:pStyle w:val="FirstParagraph"/>
      </w:pPr>
      <w:r>
        <w:t xml:space="preserve">This Internship Application Letter is submitted in accordance with the Italian National Ophthalmology Residency Program (P.O. Ordinario 2023/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Naples</dc:title>
  <dc:creator/>
  <dc:language>en</dc:language>
  <cp:keywords/>
  <dcterms:created xsi:type="dcterms:W3CDTF">2025-12-08T06:32:51Z</dcterms:created>
  <dcterms:modified xsi:type="dcterms:W3CDTF">2025-12-08T06:32:51Z</dcterms:modified>
</cp:coreProperties>
</file>

<file path=docProps/custom.xml><?xml version="1.0" encoding="utf-8"?>
<Properties xmlns="http://schemas.openxmlformats.org/officeDocument/2006/custom-properties" xmlns:vt="http://schemas.openxmlformats.org/officeDocument/2006/docPropsVTypes"/>
</file>